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63F7" w:rsidRPr="00F063F7" w:rsidRDefault="00F063F7" w:rsidP="00F063F7">
      <w:pPr>
        <w:rPr>
          <w:rFonts w:ascii="Times New Roman" w:hAnsi="Times New Roman" w:cs="Times New Roman"/>
          <w:b/>
          <w:color w:val="000000" w:themeColor="text1"/>
          <w:sz w:val="44"/>
          <w:szCs w:val="44"/>
        </w:rPr>
      </w:pPr>
      <w:r w:rsidRPr="00F063F7">
        <w:rPr>
          <w:rFonts w:ascii="Times New Roman" w:hAnsi="Times New Roman" w:cs="Times New Roman"/>
          <w:b/>
          <w:color w:val="000000" w:themeColor="text1"/>
          <w:sz w:val="44"/>
          <w:szCs w:val="44"/>
        </w:rPr>
        <w:t xml:space="preserve">HR Analytics 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Fonts w:ascii="Times New Roman" w:hAnsi="Times New Roman" w:cs="Times New Roman"/>
          <w:color w:val="000000" w:themeColor="text1"/>
        </w:rPr>
        <w:t>Description: Analyze employee data to understand patterns in attrition, department-wise performance, promotion timelines, and salary distribution. The project is useful for HR departments to retain talent and build data-driven employee policies.</w:t>
      </w:r>
    </w:p>
    <w:p w:rsidR="00F063F7" w:rsidRPr="00F063F7" w:rsidRDefault="00F063F7" w:rsidP="00F063F7">
      <w:pPr>
        <w:pStyle w:val="Heading2"/>
        <w:rPr>
          <w:rFonts w:ascii="Times New Roman" w:hAnsi="Times New Roman" w:cs="Times New Roman"/>
          <w:color w:val="000000" w:themeColor="text1"/>
          <w:sz w:val="36"/>
          <w:szCs w:val="36"/>
        </w:rPr>
      </w:pPr>
      <w:bookmarkStart w:id="0" w:name="Xfd9547b6dbdbd97b9c92b56fda90198f0179939"/>
      <w:r w:rsidRPr="00F063F7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Project Title: HR Analytics for Employee Retention and Performance</w:t>
      </w: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24"/>
          <w:szCs w:val="24"/>
        </w:rPr>
      </w:pPr>
      <w:bookmarkStart w:id="1" w:name="project-structure"/>
      <w:r w:rsidRPr="00F063F7">
        <w:rPr>
          <w:rFonts w:cs="Times New Roman"/>
          <w:b/>
          <w:bCs/>
          <w:color w:val="000000" w:themeColor="text1"/>
          <w:sz w:val="24"/>
          <w:szCs w:val="24"/>
        </w:rPr>
        <w:t>1. Project Structure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HR-Analytics-Project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data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employee_data.csv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notebooks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HR_Analytics_Analysis.ipynb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README.md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└── requirements.txt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40"/>
          <w:szCs w:val="40"/>
        </w:rPr>
      </w:pPr>
      <w:bookmarkStart w:id="2" w:name="dataset"/>
      <w:bookmarkEnd w:id="1"/>
      <w:r w:rsidRPr="00F063F7">
        <w:rPr>
          <w:rFonts w:cs="Times New Roman"/>
          <w:b/>
          <w:bCs/>
          <w:color w:val="000000" w:themeColor="text1"/>
          <w:sz w:val="40"/>
          <w:szCs w:val="40"/>
        </w:rPr>
        <w:t>2. Dataset</w:t>
      </w:r>
    </w:p>
    <w:p w:rsidR="00F063F7" w:rsidRPr="00F063F7" w:rsidRDefault="00F063F7" w:rsidP="00F063F7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Dataset Name</w:t>
      </w:r>
      <w:r w:rsidRPr="00F063F7">
        <w:rPr>
          <w:rFonts w:cs="Times New Roman"/>
          <w:color w:val="000000" w:themeColor="text1"/>
        </w:rPr>
        <w:t xml:space="preserve">: </w:t>
      </w:r>
      <w:hyperlink r:id="rId8">
        <w:r w:rsidRPr="00F063F7">
          <w:rPr>
            <w:rStyle w:val="Hyperlink"/>
            <w:rFonts w:cs="Times New Roman"/>
            <w:color w:val="000000" w:themeColor="text1"/>
          </w:rPr>
          <w:t>Employee Attrition and Performance Dataset (Kaggle)</w:t>
        </w:r>
      </w:hyperlink>
    </w:p>
    <w:p w:rsidR="00F063F7" w:rsidRPr="00F063F7" w:rsidRDefault="00F063F7" w:rsidP="00F063F7">
      <w:pPr>
        <w:pStyle w:val="BodyText"/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Download and place it as</w:t>
      </w:r>
      <w:r w:rsidRPr="00F063F7">
        <w:rPr>
          <w:rFonts w:cs="Times New Roman"/>
          <w:color w:val="000000" w:themeColor="text1"/>
        </w:rPr>
        <w:t xml:space="preserve">: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ata/employee_data.csv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36"/>
          <w:szCs w:val="36"/>
        </w:rPr>
      </w:pPr>
      <w:bookmarkStart w:id="3" w:name="python-requirements-requirements.txt"/>
      <w:bookmarkEnd w:id="2"/>
      <w:r w:rsidRPr="00F063F7">
        <w:rPr>
          <w:rFonts w:cs="Times New Roman"/>
          <w:b/>
          <w:bCs/>
          <w:color w:val="000000" w:themeColor="text1"/>
          <w:sz w:val="36"/>
          <w:szCs w:val="36"/>
        </w:rPr>
        <w:t>3. Python Requirements (requirements.txt)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andas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matplotlib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eaborn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numpy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jupyter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36"/>
          <w:szCs w:val="36"/>
        </w:rPr>
      </w:pPr>
      <w:bookmarkStart w:id="4" w:name="X15a726b51bcf7a768d4deb63e860ac1295e3101"/>
      <w:bookmarkEnd w:id="3"/>
      <w:r w:rsidRPr="00F063F7">
        <w:rPr>
          <w:rFonts w:cs="Times New Roman"/>
          <w:b/>
          <w:bCs/>
          <w:color w:val="000000" w:themeColor="text1"/>
          <w:sz w:val="36"/>
          <w:szCs w:val="36"/>
        </w:rPr>
        <w:t xml:space="preserve">4. Step-by-Step Notebook Outline: </w:t>
      </w:r>
      <w:r w:rsidRPr="00F063F7">
        <w:rPr>
          <w:rStyle w:val="VerbatimChar"/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R_Analytics_Analysis.ipynb</w:t>
      </w:r>
    </w:p>
    <w:p w:rsidR="00F063F7" w:rsidRPr="00F063F7" w:rsidRDefault="00F063F7" w:rsidP="00F063F7">
      <w:pPr>
        <w:pStyle w:val="Heading4"/>
        <w:rPr>
          <w:rFonts w:cs="Times New Roman"/>
          <w:color w:val="000000" w:themeColor="text1"/>
        </w:rPr>
      </w:pPr>
      <w:bookmarkStart w:id="5" w:name="step-1-import-libraries"/>
      <w:r w:rsidRPr="00F063F7">
        <w:rPr>
          <w:rFonts w:cs="Times New Roman"/>
          <w:b/>
          <w:bCs/>
          <w:color w:val="000000" w:themeColor="text1"/>
        </w:rPr>
        <w:t>Step 1: Import Libraries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pandas as pd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numpy as np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lastRenderedPageBreak/>
        <w:t>import matplotlib.pyplot as pl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seaborn as sns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</w:p>
    <w:p w:rsidR="00F063F7" w:rsidRPr="00F063F7" w:rsidRDefault="00F063F7" w:rsidP="00F063F7">
      <w:pPr>
        <w:pStyle w:val="Heading4"/>
        <w:rPr>
          <w:rFonts w:cs="Times New Roman"/>
          <w:color w:val="000000" w:themeColor="text1"/>
        </w:rPr>
      </w:pPr>
      <w:bookmarkStart w:id="6" w:name="step-2-load-the-dataset"/>
      <w:bookmarkEnd w:id="5"/>
      <w:r w:rsidRPr="00F063F7">
        <w:rPr>
          <w:rFonts w:cs="Times New Roman"/>
          <w:b/>
          <w:bCs/>
          <w:color w:val="000000" w:themeColor="text1"/>
        </w:rPr>
        <w:t>Step 2: Load the Dataset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 = pd.read_csv('../data/employee_data.csv'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.head()</w:t>
      </w:r>
    </w:p>
    <w:p w:rsidR="00F063F7" w:rsidRPr="00F063F7" w:rsidRDefault="00F063F7" w:rsidP="00F063F7">
      <w:pPr>
        <w:pStyle w:val="Heading4"/>
        <w:rPr>
          <w:rFonts w:cs="Times New Roman"/>
          <w:color w:val="000000" w:themeColor="text1"/>
        </w:rPr>
      </w:pPr>
      <w:bookmarkStart w:id="7" w:name="step-3-data-cleaning-and-preprocessing"/>
      <w:bookmarkEnd w:id="6"/>
      <w:r w:rsidRPr="00F063F7">
        <w:rPr>
          <w:rFonts w:cs="Times New Roman"/>
          <w:b/>
          <w:bCs/>
          <w:color w:val="000000" w:themeColor="text1"/>
        </w:rPr>
        <w:t>Step 3: Data Cleaning and Preprocessing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Check for missing values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.isnull().sum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Drop irrelevant columns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 = df.drop(['EmployeeCount', 'Over18', 'StandardHours', 'EmployeeNumber'], axis=1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Encode categorical variables if needed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['Attrition'] = df['Attrition'].map({'Yes': 1, 'No': 0})</w:t>
      </w:r>
    </w:p>
    <w:p w:rsidR="00F063F7" w:rsidRPr="00F063F7" w:rsidRDefault="00F063F7" w:rsidP="00F063F7">
      <w:pPr>
        <w:pStyle w:val="Heading4"/>
        <w:rPr>
          <w:rFonts w:cs="Times New Roman"/>
          <w:color w:val="000000" w:themeColor="text1"/>
        </w:rPr>
      </w:pPr>
      <w:bookmarkStart w:id="8" w:name="step-4-eda-exploratory-data-analysis"/>
      <w:bookmarkEnd w:id="7"/>
      <w:r w:rsidRPr="00F063F7">
        <w:rPr>
          <w:rFonts w:cs="Times New Roman"/>
          <w:b/>
          <w:bCs/>
          <w:color w:val="000000" w:themeColor="text1"/>
        </w:rPr>
        <w:t>Step 4: EDA – Exploratory Data Analysis</w:t>
      </w:r>
    </w:p>
    <w:p w:rsidR="00F063F7" w:rsidRPr="00F063F7" w:rsidRDefault="00F063F7" w:rsidP="00F063F7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Attrition Rate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countplot(x='Attrition', data=df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Employee Attrition Count")</w:t>
      </w:r>
    </w:p>
    <w:p w:rsidR="00F063F7" w:rsidRPr="00F063F7" w:rsidRDefault="00F063F7" w:rsidP="00F063F7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Department-wise Attrition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countplot(x='Department', hue='Attrition', data=df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Attrition by Department")</w:t>
      </w:r>
    </w:p>
    <w:p w:rsidR="00F063F7" w:rsidRPr="00F063F7" w:rsidRDefault="00F063F7" w:rsidP="00F063F7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Promotion Timeline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histplot(df['YearsSinceLastPromotion'], kde=True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Years Since Last Promotion")</w:t>
      </w:r>
    </w:p>
    <w:p w:rsidR="00F063F7" w:rsidRPr="00F063F7" w:rsidRDefault="00F063F7" w:rsidP="00F063F7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Salary Distribution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boxplot(x='JobLevel', y='MonthlyIncome', data=df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Salary Distribution by Job Level")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24"/>
          <w:szCs w:val="24"/>
        </w:rPr>
      </w:pPr>
      <w:bookmarkStart w:id="9" w:name="insights-and-recommendations"/>
      <w:bookmarkEnd w:id="4"/>
      <w:bookmarkEnd w:id="8"/>
      <w:r w:rsidRPr="00F063F7">
        <w:rPr>
          <w:rFonts w:cs="Times New Roman"/>
          <w:b/>
          <w:bCs/>
          <w:color w:val="000000" w:themeColor="text1"/>
          <w:sz w:val="24"/>
          <w:szCs w:val="24"/>
        </w:rPr>
        <w:t>5. Insights and Recommendations</w:t>
      </w:r>
    </w:p>
    <w:p w:rsidR="00F063F7" w:rsidRPr="00F063F7" w:rsidRDefault="00F063F7" w:rsidP="00406CFD">
      <w:pPr>
        <w:pStyle w:val="Compact"/>
        <w:numPr>
          <w:ilvl w:val="0"/>
          <w:numId w:val="2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>Departments with the highest attrition.</w:t>
      </w:r>
    </w:p>
    <w:p w:rsidR="00F063F7" w:rsidRPr="00F063F7" w:rsidRDefault="00F063F7" w:rsidP="00406CFD">
      <w:pPr>
        <w:pStyle w:val="Compact"/>
        <w:numPr>
          <w:ilvl w:val="0"/>
          <w:numId w:val="2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>Employees with long gaps in promotions are at higher risk.</w:t>
      </w:r>
    </w:p>
    <w:p w:rsidR="00F063F7" w:rsidRPr="00F063F7" w:rsidRDefault="00F063F7" w:rsidP="00406CFD">
      <w:pPr>
        <w:pStyle w:val="Compact"/>
        <w:numPr>
          <w:ilvl w:val="0"/>
          <w:numId w:val="2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>Salary disparities between job levels may influence turnover.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24"/>
          <w:szCs w:val="24"/>
        </w:rPr>
      </w:pPr>
      <w:bookmarkStart w:id="10" w:name="readme.md-sample"/>
      <w:bookmarkEnd w:id="9"/>
      <w:r w:rsidRPr="00F063F7">
        <w:rPr>
          <w:rFonts w:cs="Times New Roman"/>
          <w:b/>
          <w:bCs/>
          <w:color w:val="000000" w:themeColor="text1"/>
          <w:sz w:val="24"/>
          <w:szCs w:val="24"/>
        </w:rPr>
        <w:lastRenderedPageBreak/>
        <w:t>6. README.md Sample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HR Analytics for Employee Retention and Performance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bookmarkStart w:id="11" w:name="_GoBack"/>
      <w:r w:rsidRPr="00BF1B2F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Description</w:t>
      </w:r>
      <w:r w:rsidRPr="00BF1B2F">
        <w:rPr>
          <w:rFonts w:ascii="Times New Roman" w:hAnsi="Times New Roman" w:cs="Times New Roman"/>
          <w:b/>
          <w:color w:val="000000" w:themeColor="text1"/>
        </w:rPr>
        <w:br/>
      </w:r>
      <w:bookmarkEnd w:id="11"/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This project analyzes employee data to understand attrition, departmental trends, salary insights, and promotion timelines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BF1B2F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Dataset</w:t>
      </w:r>
      <w:r w:rsidRPr="00BF1B2F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Source: [Kaggle - IBM HR Analytics](https://www.kaggle.com/datasets/pavansubhasht/ibm-hr-analytics-attrition-dataset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BF1B2F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Goals</w:t>
      </w:r>
      <w:r w:rsidRPr="00BF1B2F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Understand patterns of employee attrition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Analyze department-wise performance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Explore salary and promotion trends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BF1B2F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Tools</w:t>
      </w:r>
      <w:r w:rsidRPr="00BF1B2F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Python (Pandas, Seaborn, Matplotlib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Jupyter Notebook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BF1B2F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Usage</w:t>
      </w:r>
      <w:r w:rsidRPr="00BF1B2F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Run `HR_Analytics_Analysis.ipynb` from the notebooks folder.</w:t>
      </w:r>
    </w:p>
    <w:bookmarkEnd w:id="0"/>
    <w:bookmarkEnd w:id="10"/>
    <w:p w:rsidR="00F063F7" w:rsidRPr="00F063F7" w:rsidRDefault="00F063F7">
      <w:pPr>
        <w:pStyle w:val="FirstParagraph"/>
        <w:rPr>
          <w:rFonts w:cs="Times New Roman"/>
          <w:color w:val="000000" w:themeColor="text1"/>
        </w:rPr>
      </w:pPr>
    </w:p>
    <w:p w:rsidR="00F063F7" w:rsidRPr="00F063F7" w:rsidRDefault="00F063F7">
      <w:pPr>
        <w:pStyle w:val="FirstParagraph"/>
        <w:rPr>
          <w:rFonts w:cs="Times New Roman"/>
          <w:color w:val="000000" w:themeColor="text1"/>
        </w:rPr>
      </w:pPr>
    </w:p>
    <w:p w:rsidR="00F063F7" w:rsidRPr="00F063F7" w:rsidRDefault="00F063F7" w:rsidP="00F063F7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HR Analytics project code</w:t>
      </w:r>
      <w:r w:rsidRPr="00F063F7">
        <w:rPr>
          <w:rFonts w:cs="Times New Roman"/>
          <w:color w:val="000000" w:themeColor="text1"/>
        </w:rPr>
        <w:t xml:space="preserve"> in a Python script format (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hr_analytics_analysis.py</w:t>
      </w:r>
      <w:r w:rsidRPr="00F063F7">
        <w:rPr>
          <w:rFonts w:cs="Times New Roman"/>
          <w:color w:val="000000" w:themeColor="text1"/>
        </w:rPr>
        <w:t>) that you can directly use or upload to GitHub: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36"/>
          <w:szCs w:val="36"/>
        </w:rPr>
      </w:pPr>
      <w:bookmarkStart w:id="12" w:name="filename-hr_analytics_analysis.py"/>
      <w:r w:rsidRPr="00F063F7">
        <w:rPr>
          <w:rFonts w:cs="Times New Roman"/>
          <w:b/>
          <w:bCs/>
          <w:color w:val="000000" w:themeColor="text1"/>
          <w:sz w:val="36"/>
          <w:szCs w:val="36"/>
        </w:rPr>
        <w:t xml:space="preserve">Filename: </w:t>
      </w:r>
      <w:r w:rsidRPr="00F063F7">
        <w:rPr>
          <w:rStyle w:val="VerbatimChar"/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r_analytics_analysis.py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HR Analytics Analysis Scrip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Step 1: Import Libraries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pandas as pd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numpy as np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matplotlib.pyplot as pl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seaborn as sns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mport os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Step 2: Load the Dataset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ATA_PATH = 'data/employee_data.csv'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if not os.path.exists(DATA_PATH):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raise FileNotFoundError(f"Dataset not found at {DATA_PATH}. Please make sure it's placed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lastRenderedPageBreak/>
        <w:t>correctly.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 = pd.read_csv(DATA_PATH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"Initial Data Loaded: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df.head()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Step 3: Data Cleaning and Preprocessing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"\nMissing Values:\n", df.isnull().sum()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Drop irrelevant columns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columns_to_drop = ['EmployeeCount', 'Over18', 'StandardHours', 'EmployeeNumber']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.drop(columns=columns_to_drop, axis=1, inplace=True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Encode Attrition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f['Attrition'] = df['Attrition'].map({'Yes': 1, 'No': 0}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Step 4: Exploratory Data Analysis (EDA)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4.1 Attrition Coun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figure(figsize=(6, 4)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countplot(x='Attrition', data=df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Employee Attrition Count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savefig("output/attrition_count.png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clf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4.2 Department-wise Attrition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figure(figsize=(8, 5)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countplot(x='Department', hue='Attrition', data=df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Attrition by Department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xticks(rotation=45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ght_layout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savefig("output/department_attrition.png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clf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4.3 Years Since Last Promotion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figure(figsize=(6, 4)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histplot(df['YearsSinceLastPromotion'], kde=True, bins=20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Years Since Last Promotion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ght_layout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savefig("output/promotion_gap.png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clf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4.4 Salary Distribution by Job Level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figure(figsize=(8, 5)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sns.boxplot(x='JobLevel', y='MonthlyIncome', data=df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title("Salary Distribution by Job Level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lastRenderedPageBreak/>
        <w:t>plt.tight_layout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savefig("output/salary_by_joblevel.png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lt.clf(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"EDA charts saved in 'output' folder.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Step 5: Summary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"\nSummary Insights: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"- High attrition in certain departments.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"- Long gaps in promotions may influence attrition."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rint("- Salary distribution varies significantly across job levels.")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24"/>
          <w:szCs w:val="24"/>
        </w:rPr>
      </w:pPr>
      <w:bookmarkStart w:id="13" w:name="folder-structure"/>
      <w:bookmarkEnd w:id="12"/>
      <w:r w:rsidRPr="00F063F7">
        <w:rPr>
          <w:rFonts w:cs="Times New Roman"/>
          <w:b/>
          <w:bCs/>
          <w:color w:val="000000" w:themeColor="text1"/>
          <w:sz w:val="24"/>
          <w:szCs w:val="24"/>
        </w:rPr>
        <w:t>Folder Structure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HR-Analytics-Project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data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employee_data.csv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output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attrition_count.png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department_attrition.png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promotion_gap.png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salary_by_joblevel.png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hr_analytics_analysis.py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requirements.tx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└── README.md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</w:p>
    <w:p w:rsidR="00F063F7" w:rsidRPr="00F063F7" w:rsidRDefault="00F063F7" w:rsidP="00F063F7">
      <w:pPr>
        <w:pStyle w:val="Heading3"/>
        <w:rPr>
          <w:rFonts w:cs="Times New Roman"/>
          <w:color w:val="000000" w:themeColor="text1"/>
          <w:sz w:val="24"/>
          <w:szCs w:val="24"/>
        </w:rPr>
      </w:pPr>
      <w:bookmarkStart w:id="14" w:name="next-steps"/>
      <w:bookmarkEnd w:id="13"/>
      <w:r w:rsidRPr="00F063F7">
        <w:rPr>
          <w:rFonts w:cs="Times New Roman"/>
          <w:b/>
          <w:bCs/>
          <w:color w:val="000000" w:themeColor="text1"/>
          <w:sz w:val="24"/>
          <w:szCs w:val="24"/>
        </w:rPr>
        <w:t>Next Steps</w:t>
      </w:r>
    </w:p>
    <w:p w:rsidR="00F063F7" w:rsidRPr="00F063F7" w:rsidRDefault="00F063F7" w:rsidP="00406CFD">
      <w:pPr>
        <w:pStyle w:val="Compact"/>
        <w:numPr>
          <w:ilvl w:val="0"/>
          <w:numId w:val="2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 xml:space="preserve">Place the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employee_data.csv</w:t>
      </w:r>
      <w:r w:rsidRPr="00F063F7">
        <w:rPr>
          <w:rFonts w:cs="Times New Roman"/>
          <w:color w:val="000000" w:themeColor="text1"/>
        </w:rPr>
        <w:t xml:space="preserve"> file in the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data/</w:t>
      </w:r>
      <w:r w:rsidRPr="00F063F7">
        <w:rPr>
          <w:rFonts w:cs="Times New Roman"/>
          <w:color w:val="000000" w:themeColor="text1"/>
        </w:rPr>
        <w:t xml:space="preserve"> folder.</w:t>
      </w:r>
    </w:p>
    <w:p w:rsidR="00F063F7" w:rsidRPr="00F063F7" w:rsidRDefault="00F063F7" w:rsidP="00406CFD">
      <w:pPr>
        <w:pStyle w:val="Compact"/>
        <w:numPr>
          <w:ilvl w:val="0"/>
          <w:numId w:val="2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 xml:space="preserve">Create the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output/</w:t>
      </w:r>
      <w:r w:rsidRPr="00F063F7">
        <w:rPr>
          <w:rFonts w:cs="Times New Roman"/>
          <w:color w:val="000000" w:themeColor="text1"/>
        </w:rPr>
        <w:t xml:space="preserve"> folder before running the script to save the charts.</w:t>
      </w:r>
    </w:p>
    <w:p w:rsidR="00F063F7" w:rsidRPr="00F063F7" w:rsidRDefault="00F063F7" w:rsidP="00406CFD">
      <w:pPr>
        <w:pStyle w:val="Compact"/>
        <w:numPr>
          <w:ilvl w:val="0"/>
          <w:numId w:val="2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>Run the script using:</w:t>
      </w:r>
    </w:p>
    <w:p w:rsidR="00F063F7" w:rsidRPr="00F063F7" w:rsidRDefault="00F063F7" w:rsidP="00F063F7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python hr_analytics_analysis.py</w:t>
      </w:r>
    </w:p>
    <w:bookmarkEnd w:id="14"/>
    <w:p w:rsidR="00F063F7" w:rsidRPr="00F063F7" w:rsidRDefault="00F063F7">
      <w:pPr>
        <w:pStyle w:val="FirstParagraph"/>
        <w:rPr>
          <w:rFonts w:cs="Times New Roman"/>
          <w:color w:val="000000" w:themeColor="text1"/>
        </w:rPr>
      </w:pPr>
    </w:p>
    <w:p w:rsidR="00C625D6" w:rsidRPr="00F063F7" w:rsidRDefault="006C0DAD">
      <w:pPr>
        <w:pStyle w:val="FirstParagraph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>T</w:t>
      </w:r>
      <w:r w:rsidR="00406CFD" w:rsidRPr="00F063F7">
        <w:rPr>
          <w:rFonts w:cs="Times New Roman"/>
          <w:color w:val="000000" w:themeColor="text1"/>
        </w:rPr>
        <w:t xml:space="preserve">he </w:t>
      </w:r>
      <w:r w:rsidR="00406CFD" w:rsidRPr="00F063F7">
        <w:rPr>
          <w:rFonts w:cs="Times New Roman"/>
          <w:b/>
          <w:bCs/>
          <w:color w:val="000000" w:themeColor="text1"/>
        </w:rPr>
        <w:t>step-by-step instructions to upload your HR Analytics project to GitHub</w:t>
      </w:r>
      <w:r w:rsidR="00406CFD" w:rsidRPr="00F063F7">
        <w:rPr>
          <w:rFonts w:cs="Times New Roman"/>
          <w:color w:val="000000" w:themeColor="text1"/>
        </w:rPr>
        <w:t>:</w:t>
      </w:r>
    </w:p>
    <w:p w:rsidR="00C625D6" w:rsidRPr="00F063F7" w:rsidRDefault="00C625D6">
      <w:pPr>
        <w:rPr>
          <w:rFonts w:ascii="Times New Roman" w:hAnsi="Times New Roman" w:cs="Times New Roman"/>
          <w:color w:val="000000" w:themeColor="text1"/>
        </w:rPr>
      </w:pPr>
    </w:p>
    <w:p w:rsidR="00C625D6" w:rsidRPr="00F063F7" w:rsidRDefault="00406CF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5" w:name="step-1-create-a-github-repository"/>
      <w:r w:rsidRPr="00F063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ep 1: Create a GitHub Repository</w:t>
      </w:r>
    </w:p>
    <w:p w:rsidR="00C625D6" w:rsidRPr="00F063F7" w:rsidRDefault="00406CFD" w:rsidP="00406CFD">
      <w:pPr>
        <w:pStyle w:val="Compact"/>
        <w:numPr>
          <w:ilvl w:val="0"/>
          <w:numId w:val="1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 xml:space="preserve">Go to </w:t>
      </w:r>
      <w:hyperlink r:id="rId9">
        <w:r w:rsidRPr="00F063F7">
          <w:rPr>
            <w:rStyle w:val="Hyperlink"/>
            <w:rFonts w:cs="Times New Roman"/>
            <w:color w:val="000000" w:themeColor="text1"/>
          </w:rPr>
          <w:t>https://github.com</w:t>
        </w:r>
      </w:hyperlink>
      <w:r w:rsidRPr="00F063F7">
        <w:rPr>
          <w:rFonts w:cs="Times New Roman"/>
          <w:color w:val="000000" w:themeColor="text1"/>
        </w:rPr>
        <w:t>.</w:t>
      </w:r>
    </w:p>
    <w:p w:rsidR="00C625D6" w:rsidRPr="00F063F7" w:rsidRDefault="00406CFD" w:rsidP="00406CFD">
      <w:pPr>
        <w:pStyle w:val="Compact"/>
        <w:numPr>
          <w:ilvl w:val="0"/>
          <w:numId w:val="1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 xml:space="preserve">Click </w:t>
      </w:r>
      <w:r w:rsidRPr="00F063F7">
        <w:rPr>
          <w:rFonts w:cs="Times New Roman"/>
          <w:b/>
          <w:bCs/>
          <w:color w:val="000000" w:themeColor="text1"/>
        </w:rPr>
        <w:t>+</w:t>
      </w:r>
      <w:r w:rsidRPr="00F063F7">
        <w:rPr>
          <w:rFonts w:cs="Times New Roman"/>
          <w:color w:val="000000" w:themeColor="text1"/>
        </w:rPr>
        <w:t xml:space="preserve"> in the top-right corner and select </w:t>
      </w:r>
      <w:r w:rsidRPr="00F063F7">
        <w:rPr>
          <w:rFonts w:cs="Times New Roman"/>
          <w:b/>
          <w:bCs/>
          <w:color w:val="000000" w:themeColor="text1"/>
        </w:rPr>
        <w:t>"New repository"</w:t>
      </w:r>
      <w:r w:rsidRPr="00F063F7">
        <w:rPr>
          <w:rFonts w:cs="Times New Roman"/>
          <w:color w:val="000000" w:themeColor="text1"/>
        </w:rPr>
        <w:t>.</w:t>
      </w:r>
    </w:p>
    <w:p w:rsidR="00C625D6" w:rsidRPr="00F063F7" w:rsidRDefault="00406CFD" w:rsidP="00406CFD">
      <w:pPr>
        <w:pStyle w:val="Compact"/>
        <w:numPr>
          <w:ilvl w:val="0"/>
          <w:numId w:val="1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>Fill in the details:</w:t>
      </w:r>
    </w:p>
    <w:p w:rsidR="00C625D6" w:rsidRPr="00F063F7" w:rsidRDefault="00406CFD" w:rsidP="00406CFD">
      <w:pPr>
        <w:pStyle w:val="Compact"/>
        <w:numPr>
          <w:ilvl w:val="1"/>
          <w:numId w:val="3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Repository name</w:t>
      </w:r>
      <w:r w:rsidRPr="00F063F7">
        <w:rPr>
          <w:rFonts w:cs="Times New Roman"/>
          <w:color w:val="000000" w:themeColor="text1"/>
        </w:rPr>
        <w:t xml:space="preserve">: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HR-Analytics-Project</w:t>
      </w:r>
    </w:p>
    <w:p w:rsidR="00C625D6" w:rsidRPr="00F063F7" w:rsidRDefault="00406CFD" w:rsidP="00406CFD">
      <w:pPr>
        <w:pStyle w:val="Compact"/>
        <w:numPr>
          <w:ilvl w:val="1"/>
          <w:numId w:val="3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lastRenderedPageBreak/>
        <w:t>Description</w:t>
      </w:r>
      <w:r w:rsidRPr="00F063F7">
        <w:rPr>
          <w:rFonts w:cs="Times New Roman"/>
          <w:color w:val="000000" w:themeColor="text1"/>
        </w:rPr>
        <w:t xml:space="preserve">: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Analyze employee data to uncover attrition, performance, and salary trends.</w:t>
      </w:r>
    </w:p>
    <w:p w:rsidR="00C625D6" w:rsidRPr="00F063F7" w:rsidRDefault="00406CFD" w:rsidP="00406CFD">
      <w:pPr>
        <w:pStyle w:val="Compact"/>
        <w:numPr>
          <w:ilvl w:val="1"/>
          <w:numId w:val="3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Public/Private</w:t>
      </w:r>
      <w:r w:rsidRPr="00F063F7">
        <w:rPr>
          <w:rFonts w:cs="Times New Roman"/>
          <w:color w:val="000000" w:themeColor="text1"/>
        </w:rPr>
        <w:t>: Choose based on your preference.</w:t>
      </w:r>
    </w:p>
    <w:p w:rsidR="00C625D6" w:rsidRPr="00F063F7" w:rsidRDefault="00406CFD" w:rsidP="00406CFD">
      <w:pPr>
        <w:pStyle w:val="Compact"/>
        <w:numPr>
          <w:ilvl w:val="1"/>
          <w:numId w:val="3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b/>
          <w:bCs/>
          <w:color w:val="000000" w:themeColor="text1"/>
        </w:rPr>
        <w:t>Initialize with a README</w:t>
      </w:r>
      <w:r w:rsidRPr="00F063F7">
        <w:rPr>
          <w:rFonts w:cs="Times New Roman"/>
          <w:color w:val="000000" w:themeColor="text1"/>
        </w:rPr>
        <w:t>: Optional (you can also add it lat</w:t>
      </w:r>
      <w:r w:rsidRPr="00F063F7">
        <w:rPr>
          <w:rFonts w:cs="Times New Roman"/>
          <w:color w:val="000000" w:themeColor="text1"/>
        </w:rPr>
        <w:t>er).</w:t>
      </w:r>
    </w:p>
    <w:p w:rsidR="00C625D6" w:rsidRPr="00F063F7" w:rsidRDefault="00406CFD" w:rsidP="00406CFD">
      <w:pPr>
        <w:pStyle w:val="Compact"/>
        <w:numPr>
          <w:ilvl w:val="0"/>
          <w:numId w:val="1"/>
        </w:numPr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 xml:space="preserve">Click </w:t>
      </w:r>
      <w:r w:rsidRPr="00F063F7">
        <w:rPr>
          <w:rFonts w:cs="Times New Roman"/>
          <w:b/>
          <w:bCs/>
          <w:color w:val="000000" w:themeColor="text1"/>
        </w:rPr>
        <w:t>Create repository</w:t>
      </w:r>
      <w:r w:rsidRPr="00F063F7">
        <w:rPr>
          <w:rFonts w:cs="Times New Roman"/>
          <w:color w:val="000000" w:themeColor="text1"/>
        </w:rPr>
        <w:t>.</w:t>
      </w:r>
    </w:p>
    <w:p w:rsidR="00C625D6" w:rsidRPr="00F063F7" w:rsidRDefault="00C625D6">
      <w:pPr>
        <w:rPr>
          <w:rFonts w:ascii="Times New Roman" w:hAnsi="Times New Roman" w:cs="Times New Roman"/>
          <w:color w:val="000000" w:themeColor="text1"/>
        </w:rPr>
      </w:pPr>
    </w:p>
    <w:p w:rsidR="00C625D6" w:rsidRPr="00F063F7" w:rsidRDefault="00406CF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6" w:name="Xcd4e33ff5fba376a527bc18bb5562933635d497"/>
      <w:bookmarkEnd w:id="15"/>
      <w:r w:rsidRPr="00F063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ep 2: Prepare Your Project Folder Locally</w:t>
      </w:r>
    </w:p>
    <w:p w:rsidR="00C625D6" w:rsidRPr="00F063F7" w:rsidRDefault="00406CFD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>Organize your project folder like this:</w:t>
      </w:r>
    </w:p>
    <w:p w:rsidR="00C625D6" w:rsidRPr="00F063F7" w:rsidRDefault="00406CFD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HR-Analytics-Project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data/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│   └── employee_data.csv   # (not recommended to upload large or private datasets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├── output/             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 xml:space="preserve">    # folder for saved plots (optional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HR_Analytics_Analysis.ipynb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hr_analytics_analysis.py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├── README.md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└── requirements.txt</w:t>
      </w:r>
    </w:p>
    <w:p w:rsidR="00C625D6" w:rsidRPr="00F063F7" w:rsidRDefault="00C625D6">
      <w:pPr>
        <w:rPr>
          <w:rFonts w:ascii="Times New Roman" w:hAnsi="Times New Roman" w:cs="Times New Roman"/>
          <w:color w:val="000000" w:themeColor="text1"/>
        </w:rPr>
      </w:pPr>
    </w:p>
    <w:p w:rsidR="00C625D6" w:rsidRPr="00F063F7" w:rsidRDefault="00406CF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7" w:name="step-3-initialize-git-and-push-code"/>
      <w:bookmarkEnd w:id="16"/>
      <w:r w:rsidRPr="00F063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ep 3: Initialize Git and Push Code</w:t>
      </w:r>
    </w:p>
    <w:p w:rsidR="00C625D6" w:rsidRPr="00F063F7" w:rsidRDefault="00406CFD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 xml:space="preserve">Open </w:t>
      </w:r>
      <w:r w:rsidRPr="00F063F7">
        <w:rPr>
          <w:rFonts w:cs="Times New Roman"/>
          <w:b/>
          <w:bCs/>
          <w:color w:val="000000" w:themeColor="text1"/>
        </w:rPr>
        <w:t>Terminal (Linux/macOS) or Git Bash (Windows)</w:t>
      </w:r>
      <w:r w:rsidRPr="00F063F7">
        <w:rPr>
          <w:rFonts w:cs="Times New Roman"/>
          <w:color w:val="000000" w:themeColor="text1"/>
        </w:rPr>
        <w:t>:</w:t>
      </w:r>
    </w:p>
    <w:p w:rsidR="00C625D6" w:rsidRPr="00F063F7" w:rsidRDefault="00406CFD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# Navigate to your project dir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ectory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cd path/to/HR-Analytics-Projec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Initialize Git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git ini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Link your GitHub repo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git remote add origin https://github.com/your-username/HR-Analytics-Project.git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Add and commit files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git add 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git commit -m "Initial commit with HR Analytics cod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e and notebook"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 Push to GitHub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git branch -M main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git push -u origin main</w:t>
      </w:r>
    </w:p>
    <w:p w:rsidR="00C625D6" w:rsidRPr="00F063F7" w:rsidRDefault="00C625D6">
      <w:pPr>
        <w:rPr>
          <w:rFonts w:ascii="Times New Roman" w:hAnsi="Times New Roman" w:cs="Times New Roman"/>
          <w:color w:val="000000" w:themeColor="text1"/>
        </w:rPr>
      </w:pPr>
    </w:p>
    <w:p w:rsidR="00C625D6" w:rsidRPr="00F063F7" w:rsidRDefault="00406CFD">
      <w:pPr>
        <w:pStyle w:val="Heading2"/>
        <w:rPr>
          <w:rFonts w:ascii="Times New Roman" w:hAnsi="Times New Roman" w:cs="Times New Roman"/>
          <w:color w:val="000000" w:themeColor="text1"/>
          <w:sz w:val="24"/>
          <w:szCs w:val="24"/>
        </w:rPr>
      </w:pPr>
      <w:bookmarkStart w:id="18" w:name="step-4-add-readme.md-optional"/>
      <w:bookmarkEnd w:id="17"/>
      <w:r w:rsidRPr="00F063F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tep 4: Add README.md (Optional)</w:t>
      </w:r>
    </w:p>
    <w:p w:rsidR="00C625D6" w:rsidRPr="00F063F7" w:rsidRDefault="00406CFD">
      <w:pPr>
        <w:pStyle w:val="FirstParagraph"/>
        <w:rPr>
          <w:rFonts w:cs="Times New Roman"/>
          <w:color w:val="000000" w:themeColor="text1"/>
        </w:rPr>
      </w:pPr>
      <w:r w:rsidRPr="00F063F7">
        <w:rPr>
          <w:rFonts w:cs="Times New Roman"/>
          <w:color w:val="000000" w:themeColor="text1"/>
        </w:rPr>
        <w:t>Here’s a sample:</w:t>
      </w:r>
    </w:p>
    <w:p w:rsidR="00C625D6" w:rsidRPr="00F063F7" w:rsidRDefault="00406CFD">
      <w:pPr>
        <w:rPr>
          <w:rFonts w:ascii="Times New Roman" w:hAnsi="Times New Roman" w:cs="Times New Roman"/>
          <w:color w:val="000000" w:themeColor="text1"/>
        </w:rPr>
      </w:pP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lastRenderedPageBreak/>
        <w:t># HR Analytics Project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Analyze employee data to uncover trends in attrition, department performance, promotion timelines, and salary distribution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Dataset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[IBM HR Analytics Dataset on Kaggle](https://www.kaggle.com/datasets/pavansubhasht/ibm-hr-analytics-attrition-dataset)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Files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`HR_Analytics_Analysis.ipynb` – Jupyter notebook with step-by-step analysis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`hr_analytics_analysis.py` – Script version of the analysis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- `requirements.txt` – Python packages required to run this project.</w:t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Fonts w:ascii="Times New Roman" w:hAnsi="Times New Roman" w:cs="Times New Roman"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b/>
          <w:color w:val="000000" w:themeColor="text1"/>
          <w:sz w:val="24"/>
        </w:rPr>
        <w:t>## Instructions</w:t>
      </w:r>
      <w:r w:rsidRPr="00F063F7">
        <w:rPr>
          <w:rFonts w:ascii="Times New Roman" w:hAnsi="Times New Roman" w:cs="Times New Roman"/>
          <w:b/>
          <w:color w:val="000000" w:themeColor="text1"/>
        </w:rPr>
        <w:br/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Clone the repo, p</w:t>
      </w:r>
      <w:r w:rsidRPr="00F063F7">
        <w:rPr>
          <w:rStyle w:val="VerbatimChar"/>
          <w:rFonts w:ascii="Times New Roman" w:hAnsi="Times New Roman" w:cs="Times New Roman"/>
          <w:color w:val="000000" w:themeColor="text1"/>
          <w:sz w:val="24"/>
        </w:rPr>
        <w:t>lace the dataset in the `data/` folder, and run the notebook or script.</w:t>
      </w:r>
    </w:p>
    <w:p w:rsidR="00C625D6" w:rsidRPr="00F063F7" w:rsidRDefault="00C625D6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C625D6" w:rsidRDefault="00C625D6">
      <w:pPr>
        <w:pStyle w:val="FirstParagraph"/>
      </w:pPr>
      <w:bookmarkStart w:id="19" w:name="need-help"/>
      <w:bookmarkEnd w:id="18"/>
      <w:bookmarkEnd w:id="19"/>
    </w:p>
    <w:sectPr w:rsidR="00C625D6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6CFD" w:rsidRDefault="00406CFD" w:rsidP="006C0DAD">
      <w:pPr>
        <w:spacing w:after="0"/>
      </w:pPr>
      <w:r>
        <w:separator/>
      </w:r>
    </w:p>
  </w:endnote>
  <w:endnote w:type="continuationSeparator" w:id="0">
    <w:p w:rsidR="00406CFD" w:rsidRDefault="00406CFD" w:rsidP="006C0D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6CFD" w:rsidRDefault="00406CFD" w:rsidP="006C0DAD">
      <w:pPr>
        <w:spacing w:after="0"/>
      </w:pPr>
      <w:r>
        <w:separator/>
      </w:r>
    </w:p>
  </w:footnote>
  <w:footnote w:type="continuationSeparator" w:id="0">
    <w:p w:rsidR="00406CFD" w:rsidRDefault="00406CFD" w:rsidP="006C0DA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color w:val="808080" w:themeColor="background1" w:themeShade="80"/>
        <w:spacing w:val="60"/>
      </w:rPr>
      <w:id w:val="46871981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6C0DAD" w:rsidRDefault="006C0DA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 w:rsidRPr="006C0DAD">
          <w:rPr>
            <w:color w:val="808080" w:themeColor="background1" w:themeShade="80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1B2F" w:rsidRPr="00BF1B2F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</w:p>
    </w:sdtContent>
  </w:sdt>
  <w:p w:rsidR="006C0DAD" w:rsidRDefault="006C0DA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8084B5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0A99201"/>
    <w:multiLevelType w:val="multilevel"/>
    <w:tmpl w:val="EC4E0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>
    <w:nsid w:val="01A37D41"/>
    <w:multiLevelType w:val="multilevel"/>
    <w:tmpl w:val="00BEEE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C41EE7"/>
    <w:rsid w:val="000436E4"/>
    <w:rsid w:val="000A6B7E"/>
    <w:rsid w:val="002069BA"/>
    <w:rsid w:val="002811B4"/>
    <w:rsid w:val="00406CFD"/>
    <w:rsid w:val="004505D5"/>
    <w:rsid w:val="005926EF"/>
    <w:rsid w:val="005A056E"/>
    <w:rsid w:val="0061129A"/>
    <w:rsid w:val="00654138"/>
    <w:rsid w:val="006C0DAD"/>
    <w:rsid w:val="007803D7"/>
    <w:rsid w:val="008245C2"/>
    <w:rsid w:val="008E4D7E"/>
    <w:rsid w:val="009257D8"/>
    <w:rsid w:val="009E0377"/>
    <w:rsid w:val="00BD4EC2"/>
    <w:rsid w:val="00BF1B2F"/>
    <w:rsid w:val="00BF5158"/>
    <w:rsid w:val="00C41EE7"/>
    <w:rsid w:val="00C46DD1"/>
    <w:rsid w:val="00C625D6"/>
    <w:rsid w:val="00C666BF"/>
    <w:rsid w:val="00D80582"/>
    <w:rsid w:val="00E054EE"/>
    <w:rsid w:val="00E05716"/>
    <w:rsid w:val="00EB5976"/>
    <w:rsid w:val="00F0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heading 3" w:uiPriority="9" w:qFormat="1"/>
    <w:lsdException w:name="heading 4" w:uiPriority="9" w:qFormat="1"/>
    <w:lsdException w:name="header" w:uiPriority="99"/>
    <w:lsdException w:name="Body Text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6C0DA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C0DAD"/>
  </w:style>
  <w:style w:type="paragraph" w:styleId="Footer">
    <w:name w:val="footer"/>
    <w:basedOn w:val="Normal"/>
    <w:link w:val="FooterChar"/>
    <w:rsid w:val="006C0DA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DA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heading 3" w:uiPriority="9" w:qFormat="1"/>
    <w:lsdException w:name="heading 4" w:uiPriority="9" w:qFormat="1"/>
    <w:lsdException w:name="header" w:uiPriority="99"/>
    <w:lsdException w:name="Body Text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rsid w:val="006C0DA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C0DAD"/>
  </w:style>
  <w:style w:type="paragraph" w:styleId="Footer">
    <w:name w:val="footer"/>
    <w:basedOn w:val="Normal"/>
    <w:link w:val="FooterChar"/>
    <w:rsid w:val="006C0DA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pavansubhasht/ibm-hr-analytics-attrition-dataset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088</Words>
  <Characters>620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5-04-08T03:18:00Z</dcterms:created>
  <dcterms:modified xsi:type="dcterms:W3CDTF">2025-04-08T03:18:00Z</dcterms:modified>
</cp:coreProperties>
</file>